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C4B" w:rsidRPr="003F2F0D" w:rsidRDefault="003F2F0D" w:rsidP="00D51C22">
      <w:pPr>
        <w:jc w:val="center"/>
        <w:rPr>
          <w:rFonts w:ascii="標楷體" w:eastAsia="標楷體" w:hAnsi="標楷體"/>
          <w:b/>
          <w:sz w:val="32"/>
          <w:szCs w:val="32"/>
        </w:rPr>
      </w:pPr>
      <w:bookmarkStart w:id="0" w:name="_GoBack"/>
      <w:bookmarkEnd w:id="0"/>
      <w:r w:rsidRPr="003F2F0D">
        <w:rPr>
          <w:rFonts w:ascii="標楷體" w:eastAsia="標楷體" w:hAnsi="標楷體" w:hint="eastAsia"/>
          <w:b/>
          <w:sz w:val="32"/>
          <w:szCs w:val="32"/>
        </w:rPr>
        <w:t>「新約導論」課程大綱</w:t>
      </w:r>
    </w:p>
    <w:p w:rsidR="003F2F0D" w:rsidRDefault="003F2F0D">
      <w:r w:rsidRPr="003F2F0D">
        <w:rPr>
          <w:rFonts w:hint="eastAsia"/>
        </w:rPr>
        <w:t>00</w:t>
      </w:r>
      <w:r w:rsidR="00AD55CA">
        <w:t>_</w:t>
      </w:r>
      <w:r w:rsidRPr="003F2F0D">
        <w:rPr>
          <w:rFonts w:hint="eastAsia"/>
        </w:rPr>
        <w:t>聖經簡介</w:t>
      </w:r>
    </w:p>
    <w:p w:rsidR="003F2F0D" w:rsidRPr="003F2F0D" w:rsidRDefault="003F2F0D" w:rsidP="003F2F0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 w:rsidRPr="003F2F0D">
        <w:rPr>
          <w:rFonts w:ascii="標楷體" w:eastAsia="標楷體" w:hAnsi="標楷體" w:hint="eastAsia"/>
          <w:b/>
          <w:sz w:val="28"/>
          <w:szCs w:val="28"/>
        </w:rPr>
        <w:t>什麼是新約？</w:t>
      </w:r>
    </w:p>
    <w:p w:rsidR="003F2F0D" w:rsidRPr="003F2F0D" w:rsidRDefault="003F2F0D" w:rsidP="003F2F0D">
      <w:r w:rsidRPr="003F2F0D">
        <w:rPr>
          <w:rFonts w:hint="eastAsia"/>
        </w:rPr>
        <w:t>01</w:t>
      </w:r>
      <w:r w:rsidR="00AD55CA">
        <w:t>_</w:t>
      </w:r>
      <w:r w:rsidRPr="003F2F0D">
        <w:rPr>
          <w:rFonts w:hint="eastAsia"/>
        </w:rPr>
        <w:t>新約：正典的蒐集</w:t>
      </w:r>
    </w:p>
    <w:p w:rsidR="003F2F0D" w:rsidRDefault="003F2F0D" w:rsidP="003F2F0D">
      <w:r w:rsidRPr="003F2F0D">
        <w:rPr>
          <w:rFonts w:hint="eastAsia"/>
        </w:rPr>
        <w:t>02</w:t>
      </w:r>
      <w:r w:rsidR="00AD55CA">
        <w:t>_</w:t>
      </w:r>
      <w:r w:rsidRPr="003F2F0D">
        <w:rPr>
          <w:rFonts w:hint="eastAsia"/>
        </w:rPr>
        <w:t>新約：基督徒聖經的第二部份</w:t>
      </w:r>
    </w:p>
    <w:p w:rsidR="003F2F0D" w:rsidRDefault="003F2F0D" w:rsidP="003F2F0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 w:rsidRPr="003F2F0D">
        <w:rPr>
          <w:rFonts w:ascii="標楷體" w:eastAsia="標楷體" w:hAnsi="標楷體" w:hint="eastAsia"/>
          <w:b/>
          <w:sz w:val="28"/>
          <w:szCs w:val="28"/>
        </w:rPr>
        <w:t>新約形成之前的口傳</w:t>
      </w:r>
    </w:p>
    <w:p w:rsidR="003F2F0D" w:rsidRPr="003F2F0D" w:rsidRDefault="003F2F0D" w:rsidP="003F2F0D">
      <w:r w:rsidRPr="003F2F0D">
        <w:rPr>
          <w:rFonts w:hint="eastAsia"/>
        </w:rPr>
        <w:t>03</w:t>
      </w:r>
      <w:r w:rsidR="00AD55CA">
        <w:t>_</w:t>
      </w:r>
      <w:r w:rsidRPr="003F2F0D">
        <w:rPr>
          <w:rFonts w:hint="eastAsia"/>
        </w:rPr>
        <w:t>耶穌傳統的起源</w:t>
      </w:r>
    </w:p>
    <w:p w:rsidR="003F2F0D" w:rsidRPr="003F2F0D" w:rsidRDefault="003F2F0D" w:rsidP="003F2F0D">
      <w:r w:rsidRPr="003F2F0D">
        <w:rPr>
          <w:rFonts w:hint="eastAsia"/>
        </w:rPr>
        <w:t>04</w:t>
      </w:r>
      <w:r w:rsidR="00AD55CA">
        <w:t>_</w:t>
      </w:r>
      <w:r w:rsidRPr="003F2F0D">
        <w:rPr>
          <w:rFonts w:hint="eastAsia"/>
        </w:rPr>
        <w:t>耶穌傳統在復活事件之後的發展</w:t>
      </w:r>
    </w:p>
    <w:p w:rsidR="003F2F0D" w:rsidRPr="003F2F0D" w:rsidRDefault="003F2F0D" w:rsidP="003F2F0D">
      <w:r w:rsidRPr="003F2F0D">
        <w:rPr>
          <w:rFonts w:hint="eastAsia"/>
        </w:rPr>
        <w:t>05</w:t>
      </w:r>
      <w:r w:rsidR="00AD55CA">
        <w:t>_</w:t>
      </w:r>
      <w:r w:rsidRPr="003F2F0D">
        <w:rPr>
          <w:rFonts w:hint="eastAsia"/>
        </w:rPr>
        <w:t>耶穌傳統</w:t>
      </w:r>
      <w:r w:rsidRPr="003F2F0D">
        <w:rPr>
          <w:rFonts w:hint="eastAsia"/>
        </w:rPr>
        <w:t>_</w:t>
      </w:r>
      <w:r w:rsidRPr="003F2F0D">
        <w:rPr>
          <w:rFonts w:hint="eastAsia"/>
        </w:rPr>
        <w:t>福傳宣講和</w:t>
      </w:r>
      <w:r>
        <w:br/>
      </w:r>
      <w:r>
        <w:rPr>
          <w:rFonts w:hint="eastAsia"/>
        </w:rPr>
        <w:t xml:space="preserve">   </w:t>
      </w:r>
      <w:r w:rsidRPr="003F2F0D">
        <w:rPr>
          <w:rFonts w:hint="eastAsia"/>
        </w:rPr>
        <w:t>要理講授形式下的材料</w:t>
      </w:r>
    </w:p>
    <w:p w:rsidR="003F2F0D" w:rsidRDefault="003F2F0D" w:rsidP="003F2F0D">
      <w:r w:rsidRPr="003F2F0D">
        <w:rPr>
          <w:rFonts w:hint="eastAsia"/>
        </w:rPr>
        <w:t>06</w:t>
      </w:r>
      <w:r w:rsidR="00AD55CA">
        <w:t>_</w:t>
      </w:r>
      <w:r w:rsidRPr="003F2F0D">
        <w:rPr>
          <w:rFonts w:hint="eastAsia"/>
        </w:rPr>
        <w:t>耶穌傳統</w:t>
      </w:r>
      <w:r w:rsidRPr="003F2F0D">
        <w:rPr>
          <w:rFonts w:hint="eastAsia"/>
        </w:rPr>
        <w:t>_</w:t>
      </w:r>
      <w:r w:rsidRPr="003F2F0D">
        <w:rPr>
          <w:rFonts w:hint="eastAsia"/>
        </w:rPr>
        <w:t>敬拜讚美的格式</w:t>
      </w:r>
    </w:p>
    <w:p w:rsidR="003F2F0D" w:rsidRPr="003F2F0D" w:rsidRDefault="003F2F0D" w:rsidP="003F2F0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 w:rsidRPr="003F2F0D">
        <w:rPr>
          <w:rFonts w:ascii="標楷體" w:eastAsia="標楷體" w:hAnsi="標楷體" w:hint="eastAsia"/>
          <w:b/>
          <w:sz w:val="28"/>
          <w:szCs w:val="28"/>
        </w:rPr>
        <w:t>福音成書前的階段</w:t>
      </w:r>
    </w:p>
    <w:p w:rsidR="003F2F0D" w:rsidRDefault="003F2F0D" w:rsidP="003F2F0D">
      <w:r w:rsidRPr="003F2F0D">
        <w:rPr>
          <w:rFonts w:hint="eastAsia"/>
        </w:rPr>
        <w:t>07</w:t>
      </w:r>
      <w:r w:rsidR="00AD55CA">
        <w:t>_</w:t>
      </w:r>
      <w:r w:rsidRPr="003F2F0D">
        <w:rPr>
          <w:rFonts w:hint="eastAsia"/>
        </w:rPr>
        <w:t>耶穌傳統逐漸發展成文字的過程</w:t>
      </w:r>
    </w:p>
    <w:p w:rsidR="003F2F0D" w:rsidRDefault="003F2F0D" w:rsidP="003F2F0D">
      <w:r w:rsidRPr="003F2F0D">
        <w:rPr>
          <w:rFonts w:hint="eastAsia"/>
        </w:rPr>
        <w:t>08</w:t>
      </w:r>
      <w:r w:rsidR="00AD55CA">
        <w:t>_</w:t>
      </w:r>
      <w:r w:rsidRPr="003F2F0D">
        <w:rPr>
          <w:rFonts w:ascii="Times New Roman" w:hAnsi="Times New Roman" w:cs="Times New Roman"/>
        </w:rPr>
        <w:t>Q</w:t>
      </w:r>
      <w:r w:rsidRPr="003F2F0D">
        <w:rPr>
          <w:rFonts w:hint="eastAsia"/>
        </w:rPr>
        <w:t>典</w:t>
      </w:r>
    </w:p>
    <w:p w:rsidR="003F2F0D" w:rsidRPr="003F2F0D" w:rsidRDefault="003F2F0D" w:rsidP="003F2F0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proofErr w:type="gramStart"/>
      <w:r w:rsidRPr="003F2F0D">
        <w:rPr>
          <w:rFonts w:ascii="標楷體" w:eastAsia="標楷體" w:hAnsi="標楷體" w:hint="eastAsia"/>
          <w:b/>
          <w:sz w:val="28"/>
          <w:szCs w:val="28"/>
        </w:rPr>
        <w:t>保祿和他</w:t>
      </w:r>
      <w:proofErr w:type="gramEnd"/>
      <w:r w:rsidRPr="003F2F0D">
        <w:rPr>
          <w:rFonts w:ascii="標楷體" w:eastAsia="標楷體" w:hAnsi="標楷體" w:hint="eastAsia"/>
          <w:b/>
          <w:sz w:val="28"/>
          <w:szCs w:val="28"/>
        </w:rPr>
        <w:t>的書信</w:t>
      </w:r>
    </w:p>
    <w:p w:rsidR="003F2F0D" w:rsidRPr="003F2F0D" w:rsidRDefault="003F2F0D" w:rsidP="003F2F0D">
      <w:r w:rsidRPr="003F2F0D">
        <w:rPr>
          <w:rFonts w:hint="eastAsia"/>
        </w:rPr>
        <w:t>09_</w:t>
      </w:r>
      <w:r w:rsidRPr="003F2F0D">
        <w:rPr>
          <w:rFonts w:hint="eastAsia"/>
        </w:rPr>
        <w:t>保祿這個人和他的歷史</w:t>
      </w:r>
    </w:p>
    <w:p w:rsidR="003F2F0D" w:rsidRDefault="003F2F0D" w:rsidP="003F2F0D">
      <w:r w:rsidRPr="003F2F0D">
        <w:rPr>
          <w:rFonts w:hint="eastAsia"/>
        </w:rPr>
        <w:t>10_</w:t>
      </w:r>
      <w:r w:rsidRPr="003F2F0D">
        <w:rPr>
          <w:rFonts w:hint="eastAsia"/>
        </w:rPr>
        <w:t>保祿書信的重要性、特質與問題</w:t>
      </w:r>
    </w:p>
    <w:p w:rsidR="003F2F0D" w:rsidRDefault="003F2F0D" w:rsidP="003F2F0D">
      <w:r w:rsidRPr="003F2F0D">
        <w:rPr>
          <w:rFonts w:hint="eastAsia"/>
        </w:rPr>
        <w:t>11_</w:t>
      </w:r>
      <w:r w:rsidR="00D51C22">
        <w:rPr>
          <w:rFonts w:hint="eastAsia"/>
        </w:rPr>
        <w:t>得撒洛尼前書</w:t>
      </w:r>
      <w:r w:rsidRPr="003F2F0D">
        <w:rPr>
          <w:rFonts w:hint="eastAsia"/>
        </w:rPr>
        <w:t>簡介</w:t>
      </w:r>
    </w:p>
    <w:p w:rsidR="003F2F0D" w:rsidRDefault="003F2F0D" w:rsidP="003F2F0D">
      <w:r w:rsidRPr="003F2F0D">
        <w:rPr>
          <w:rFonts w:hint="eastAsia"/>
        </w:rPr>
        <w:t>12_</w:t>
      </w:r>
      <w:r w:rsidR="00D51C22">
        <w:rPr>
          <w:rFonts w:hint="eastAsia"/>
        </w:rPr>
        <w:t>格林多前書</w:t>
      </w:r>
      <w:r w:rsidRPr="003F2F0D">
        <w:rPr>
          <w:rFonts w:hint="eastAsia"/>
        </w:rPr>
        <w:t>簡介</w:t>
      </w:r>
    </w:p>
    <w:p w:rsidR="003F2F0D" w:rsidRDefault="003F2F0D" w:rsidP="003F2F0D">
      <w:r w:rsidRPr="003F2F0D">
        <w:rPr>
          <w:rFonts w:hint="eastAsia"/>
        </w:rPr>
        <w:t>13_</w:t>
      </w:r>
      <w:r w:rsidR="00D51C22">
        <w:rPr>
          <w:rFonts w:hint="eastAsia"/>
        </w:rPr>
        <w:t>格林多後書</w:t>
      </w:r>
      <w:r w:rsidRPr="003F2F0D">
        <w:rPr>
          <w:rFonts w:hint="eastAsia"/>
        </w:rPr>
        <w:t>簡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4_</w:t>
      </w:r>
      <w:proofErr w:type="gramStart"/>
      <w:r w:rsidRPr="003F2F0D">
        <w:rPr>
          <w:rFonts w:hint="eastAsia"/>
        </w:rPr>
        <w:t>迦拉達</w:t>
      </w:r>
      <w:r>
        <w:rPr>
          <w:rFonts w:hint="eastAsia"/>
        </w:rPr>
        <w:t>書</w:t>
      </w:r>
      <w:r w:rsidRPr="003F2F0D">
        <w:rPr>
          <w:rFonts w:hint="eastAsia"/>
        </w:rPr>
        <w:t>簡</w:t>
      </w:r>
      <w:proofErr w:type="gramEnd"/>
      <w:r w:rsidRPr="003F2F0D">
        <w:rPr>
          <w:rFonts w:hint="eastAsia"/>
        </w:rPr>
        <w:t>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5_</w:t>
      </w:r>
      <w:r w:rsidRPr="003F2F0D">
        <w:rPr>
          <w:rFonts w:hint="eastAsia"/>
        </w:rPr>
        <w:t>羅馬書簡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6_</w:t>
      </w:r>
      <w:proofErr w:type="gramStart"/>
      <w:r w:rsidRPr="003F2F0D">
        <w:rPr>
          <w:rFonts w:hint="eastAsia"/>
        </w:rPr>
        <w:t>斐理伯書</w:t>
      </w:r>
      <w:proofErr w:type="gramEnd"/>
      <w:r w:rsidRPr="003F2F0D">
        <w:rPr>
          <w:rFonts w:hint="eastAsia"/>
        </w:rPr>
        <w:t>簡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7_</w:t>
      </w:r>
      <w:proofErr w:type="gramStart"/>
      <w:r w:rsidRPr="003F2F0D">
        <w:rPr>
          <w:rFonts w:hint="eastAsia"/>
        </w:rPr>
        <w:t>費肋孟書</w:t>
      </w:r>
      <w:proofErr w:type="gramEnd"/>
      <w:r w:rsidRPr="003F2F0D">
        <w:rPr>
          <w:rFonts w:hint="eastAsia"/>
        </w:rPr>
        <w:t>簡介</w:t>
      </w:r>
    </w:p>
    <w:p w:rsidR="003F2F0D" w:rsidRPr="003F2F0D" w:rsidRDefault="003F2F0D" w:rsidP="003F2F0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 w:rsidRPr="003F2F0D">
        <w:rPr>
          <w:rFonts w:ascii="標楷體" w:eastAsia="標楷體" w:hAnsi="標楷體" w:hint="eastAsia"/>
          <w:b/>
          <w:sz w:val="28"/>
          <w:szCs w:val="28"/>
        </w:rPr>
        <w:t>對觀福音與宗徒大事錄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8_</w:t>
      </w:r>
      <w:r w:rsidRPr="003F2F0D">
        <w:rPr>
          <w:rFonts w:hint="eastAsia"/>
        </w:rPr>
        <w:t>福音導論</w:t>
      </w:r>
    </w:p>
    <w:p w:rsidR="003F2F0D" w:rsidRDefault="003F2F0D" w:rsidP="003F2F0D">
      <w:pPr>
        <w:widowControl/>
      </w:pPr>
      <w:r w:rsidRPr="003F2F0D">
        <w:rPr>
          <w:rFonts w:hint="eastAsia"/>
        </w:rPr>
        <w:t>19_</w:t>
      </w:r>
      <w:proofErr w:type="gramStart"/>
      <w:r w:rsidRPr="003F2F0D">
        <w:rPr>
          <w:rFonts w:hint="eastAsia"/>
        </w:rPr>
        <w:t>馬爾谷</w:t>
      </w:r>
      <w:r>
        <w:rPr>
          <w:rFonts w:hint="eastAsia"/>
        </w:rPr>
        <w:t>福音</w:t>
      </w:r>
      <w:proofErr w:type="gramEnd"/>
      <w:r>
        <w:rPr>
          <w:rFonts w:hint="eastAsia"/>
        </w:rPr>
        <w:t>簡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20_</w:t>
      </w:r>
      <w:proofErr w:type="gramStart"/>
      <w:r w:rsidRPr="003F2F0D">
        <w:rPr>
          <w:rFonts w:hint="eastAsia"/>
        </w:rPr>
        <w:t>瑪</w:t>
      </w:r>
      <w:proofErr w:type="gramEnd"/>
      <w:r w:rsidRPr="003F2F0D">
        <w:rPr>
          <w:rFonts w:hint="eastAsia"/>
        </w:rPr>
        <w:t>竇</w:t>
      </w:r>
      <w:r>
        <w:rPr>
          <w:rFonts w:hint="eastAsia"/>
        </w:rPr>
        <w:t>福音簡介</w:t>
      </w:r>
    </w:p>
    <w:p w:rsidR="003F2F0D" w:rsidRDefault="003F2F0D" w:rsidP="003F2F0D">
      <w:pPr>
        <w:widowControl/>
      </w:pPr>
      <w:r w:rsidRPr="003F2F0D">
        <w:rPr>
          <w:rFonts w:hint="eastAsia"/>
        </w:rPr>
        <w:t>21_</w:t>
      </w:r>
      <w:r w:rsidRPr="003F2F0D">
        <w:rPr>
          <w:rFonts w:hint="eastAsia"/>
        </w:rPr>
        <w:t>路加作品</w:t>
      </w:r>
      <w:r>
        <w:rPr>
          <w:rFonts w:hint="eastAsia"/>
        </w:rPr>
        <w:t>簡介</w:t>
      </w:r>
    </w:p>
    <w:p w:rsidR="00FC62E9" w:rsidRDefault="00FC62E9" w:rsidP="003F2F0D">
      <w:pPr>
        <w:widowControl/>
      </w:pPr>
    </w:p>
    <w:p w:rsidR="00AD55CA" w:rsidRDefault="00AD55CA" w:rsidP="00AD55CA">
      <w:pPr>
        <w:widowControl/>
      </w:pPr>
      <w:r>
        <w:rPr>
          <w:rFonts w:hint="eastAsia"/>
        </w:rPr>
        <w:t>附錄</w:t>
      </w:r>
      <w:r>
        <w:rPr>
          <w:rFonts w:hint="eastAsia"/>
        </w:rPr>
        <w:t>_</w:t>
      </w:r>
      <w:r w:rsidRPr="00AD55CA">
        <w:rPr>
          <w:rFonts w:hint="eastAsia"/>
        </w:rPr>
        <w:t>對觀福音問題</w:t>
      </w:r>
    </w:p>
    <w:p w:rsidR="00AD55CA" w:rsidRDefault="00AD55CA" w:rsidP="00AD55CA">
      <w:pPr>
        <w:widowControl/>
      </w:pPr>
    </w:p>
    <w:p w:rsidR="00AD55CA" w:rsidRDefault="00AD55CA" w:rsidP="00AD55CA">
      <w:pPr>
        <w:widowControl/>
      </w:pPr>
    </w:p>
    <w:p w:rsidR="00AD55CA" w:rsidRDefault="00AD55CA" w:rsidP="00AD55CA">
      <w:pPr>
        <w:widowControl/>
      </w:pPr>
    </w:p>
    <w:p w:rsidR="00AD55CA" w:rsidRDefault="00AD55CA" w:rsidP="00AD55CA">
      <w:pPr>
        <w:widowControl/>
      </w:pPr>
    </w:p>
    <w:p w:rsidR="00AD55CA" w:rsidRDefault="00AD55CA" w:rsidP="00AD55CA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 w:rsidRPr="00AD55CA">
        <w:rPr>
          <w:rFonts w:ascii="標楷體" w:eastAsia="標楷體" w:hAnsi="標楷體"/>
          <w:b/>
          <w:sz w:val="28"/>
          <w:szCs w:val="28"/>
        </w:rPr>
        <w:t>後宗徒時代的託名書信</w:t>
      </w:r>
    </w:p>
    <w:p w:rsidR="00AD55CA" w:rsidRDefault="00AD55CA" w:rsidP="00AD55CA">
      <w:r w:rsidRPr="00AD55CA">
        <w:rPr>
          <w:rFonts w:hint="eastAsia"/>
        </w:rPr>
        <w:t>22</w:t>
      </w:r>
      <w:r>
        <w:t>_</w:t>
      </w:r>
      <w:r w:rsidRPr="00AD55CA">
        <w:rPr>
          <w:rFonts w:hint="eastAsia"/>
        </w:rPr>
        <w:t>託名書信簡介</w:t>
      </w:r>
    </w:p>
    <w:p w:rsidR="00AD55CA" w:rsidRDefault="00AD55CA" w:rsidP="00AD55CA">
      <w:r w:rsidRPr="00AD55CA">
        <w:rPr>
          <w:rFonts w:hint="eastAsia"/>
        </w:rPr>
        <w:t>23_</w:t>
      </w:r>
      <w:r w:rsidRPr="00AD55CA">
        <w:rPr>
          <w:rFonts w:hint="eastAsia"/>
        </w:rPr>
        <w:t>哥羅森書簡介</w:t>
      </w:r>
    </w:p>
    <w:p w:rsidR="00AD55CA" w:rsidRDefault="00AD55CA" w:rsidP="00AD55CA">
      <w:r w:rsidRPr="00AD55CA">
        <w:rPr>
          <w:rFonts w:hint="eastAsia"/>
        </w:rPr>
        <w:t>24_</w:t>
      </w:r>
      <w:proofErr w:type="gramStart"/>
      <w:r w:rsidRPr="00AD55CA">
        <w:rPr>
          <w:rFonts w:hint="eastAsia"/>
        </w:rPr>
        <w:t>厄</w:t>
      </w:r>
      <w:proofErr w:type="gramEnd"/>
      <w:r w:rsidRPr="00AD55CA">
        <w:rPr>
          <w:rFonts w:hint="eastAsia"/>
        </w:rPr>
        <w:t>弗所書簡介</w:t>
      </w:r>
    </w:p>
    <w:p w:rsidR="00AD55CA" w:rsidRDefault="00AD55CA" w:rsidP="00D51C22">
      <w:pPr>
        <w:ind w:rightChars="-248" w:right="-595"/>
      </w:pPr>
      <w:r w:rsidRPr="00AD55CA">
        <w:rPr>
          <w:rFonts w:hint="eastAsia"/>
        </w:rPr>
        <w:t>25_</w:t>
      </w:r>
      <w:proofErr w:type="gramStart"/>
      <w:r w:rsidRPr="00AD55CA">
        <w:rPr>
          <w:rFonts w:hint="eastAsia"/>
        </w:rPr>
        <w:t>牧函簡介</w:t>
      </w:r>
      <w:proofErr w:type="gramEnd"/>
      <w:r w:rsidR="00D51C22">
        <w:br/>
      </w:r>
      <w:r w:rsidR="00D51C22">
        <w:rPr>
          <w:rFonts w:hint="eastAsia"/>
        </w:rPr>
        <w:t xml:space="preserve">  </w:t>
      </w:r>
      <w:r w:rsidR="00D51C22">
        <w:rPr>
          <w:rFonts w:hint="eastAsia"/>
        </w:rPr>
        <w:t>（弟茂德前書、弟茂德後書、弟鐸書）</w:t>
      </w:r>
    </w:p>
    <w:p w:rsidR="00AD55CA" w:rsidRDefault="00AD55CA" w:rsidP="00AD55CA">
      <w:r w:rsidRPr="00AD55CA">
        <w:rPr>
          <w:rFonts w:hint="eastAsia"/>
        </w:rPr>
        <w:t>26_</w:t>
      </w:r>
      <w:r w:rsidR="00D51C22">
        <w:rPr>
          <w:rFonts w:hint="eastAsia"/>
        </w:rPr>
        <w:t>得撒洛尼後書</w:t>
      </w:r>
      <w:r w:rsidRPr="00AD55CA">
        <w:rPr>
          <w:rFonts w:hint="eastAsia"/>
        </w:rPr>
        <w:t>簡介</w:t>
      </w:r>
    </w:p>
    <w:p w:rsidR="00AD55CA" w:rsidRDefault="00AD55CA" w:rsidP="00AD55CA">
      <w:r w:rsidRPr="00AD55CA">
        <w:rPr>
          <w:rFonts w:hint="eastAsia"/>
        </w:rPr>
        <w:t>27_</w:t>
      </w:r>
      <w:r w:rsidR="00D51C22">
        <w:rPr>
          <w:rFonts w:hint="eastAsia"/>
        </w:rPr>
        <w:t>伯多祿前書</w:t>
      </w:r>
      <w:r w:rsidRPr="00AD55CA">
        <w:rPr>
          <w:rFonts w:hint="eastAsia"/>
        </w:rPr>
        <w:t>簡介</w:t>
      </w:r>
    </w:p>
    <w:p w:rsidR="00AD55CA" w:rsidRDefault="00AD55CA" w:rsidP="00AD55CA">
      <w:r w:rsidRPr="00AD55CA">
        <w:rPr>
          <w:rFonts w:hint="eastAsia"/>
        </w:rPr>
        <w:t>28_</w:t>
      </w:r>
      <w:proofErr w:type="gramStart"/>
      <w:r w:rsidRPr="00AD55CA">
        <w:rPr>
          <w:rFonts w:hint="eastAsia"/>
        </w:rPr>
        <w:t>猷達書</w:t>
      </w:r>
      <w:proofErr w:type="gramEnd"/>
      <w:r w:rsidRPr="00AD55CA">
        <w:rPr>
          <w:rFonts w:hint="eastAsia"/>
        </w:rPr>
        <w:t>簡介</w:t>
      </w:r>
    </w:p>
    <w:p w:rsidR="00AD55CA" w:rsidRDefault="00AD55CA" w:rsidP="00AD55CA">
      <w:r w:rsidRPr="00AD55CA">
        <w:rPr>
          <w:rFonts w:hint="eastAsia"/>
        </w:rPr>
        <w:t>29_</w:t>
      </w:r>
      <w:r w:rsidR="00D51C22">
        <w:rPr>
          <w:rFonts w:hint="eastAsia"/>
        </w:rPr>
        <w:t>伯多祿後書</w:t>
      </w:r>
      <w:r w:rsidRPr="00AD55CA">
        <w:rPr>
          <w:rFonts w:hint="eastAsia"/>
        </w:rPr>
        <w:t>簡介</w:t>
      </w:r>
    </w:p>
    <w:p w:rsidR="00AD55CA" w:rsidRDefault="00AD55CA" w:rsidP="00AD55CA">
      <w:r w:rsidRPr="00AD55CA">
        <w:rPr>
          <w:rFonts w:hint="eastAsia"/>
        </w:rPr>
        <w:t>30_</w:t>
      </w:r>
      <w:proofErr w:type="gramStart"/>
      <w:r w:rsidRPr="00AD55CA">
        <w:rPr>
          <w:rFonts w:hint="eastAsia"/>
        </w:rPr>
        <w:t>雅各伯書簡介</w:t>
      </w:r>
      <w:proofErr w:type="gramEnd"/>
    </w:p>
    <w:p w:rsidR="00AD55CA" w:rsidRDefault="00AD55CA" w:rsidP="00AD55CA">
      <w:r w:rsidRPr="00AD55CA">
        <w:rPr>
          <w:rFonts w:hint="eastAsia"/>
        </w:rPr>
        <w:t>31_</w:t>
      </w:r>
      <w:r w:rsidRPr="00AD55CA">
        <w:rPr>
          <w:rFonts w:hint="eastAsia"/>
        </w:rPr>
        <w:t>希伯來書簡介</w:t>
      </w:r>
    </w:p>
    <w:p w:rsidR="00AD55CA" w:rsidRDefault="00AD55CA" w:rsidP="00AD55CA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t>若望著作</w:t>
      </w:r>
    </w:p>
    <w:p w:rsidR="00AD55CA" w:rsidRPr="00AD55CA" w:rsidRDefault="00AD55CA" w:rsidP="00AD55CA">
      <w:r w:rsidRPr="00AD55CA">
        <w:rPr>
          <w:rFonts w:hint="eastAsia"/>
        </w:rPr>
        <w:t>32</w:t>
      </w:r>
      <w:r>
        <w:t>_</w:t>
      </w:r>
      <w:r w:rsidRPr="00AD55CA">
        <w:rPr>
          <w:rFonts w:hint="eastAsia"/>
        </w:rPr>
        <w:t>若望福音簡介</w:t>
      </w:r>
    </w:p>
    <w:p w:rsidR="00AD55CA" w:rsidRPr="00AD55CA" w:rsidRDefault="00AD55CA" w:rsidP="00AD55CA">
      <w:r w:rsidRPr="00AD55CA">
        <w:rPr>
          <w:rFonts w:hint="eastAsia"/>
        </w:rPr>
        <w:t>33</w:t>
      </w:r>
      <w:r>
        <w:t>_</w:t>
      </w:r>
      <w:r w:rsidRPr="00AD55CA">
        <w:rPr>
          <w:rFonts w:hint="eastAsia"/>
        </w:rPr>
        <w:t>若望書信簡介</w:t>
      </w:r>
      <w:r w:rsidR="00D51C22">
        <w:rPr>
          <w:rFonts w:hint="eastAsia"/>
        </w:rPr>
        <w:t>（壹、貳、參書）</w:t>
      </w:r>
    </w:p>
    <w:p w:rsidR="00AD55CA" w:rsidRDefault="00AD55CA" w:rsidP="00AD55CA">
      <w:r w:rsidRPr="00AD55CA">
        <w:rPr>
          <w:rFonts w:hint="eastAsia"/>
        </w:rPr>
        <w:t>34</w:t>
      </w:r>
      <w:r>
        <w:t>_</w:t>
      </w:r>
      <w:r w:rsidRPr="00AD55CA">
        <w:rPr>
          <w:rFonts w:hint="eastAsia"/>
        </w:rPr>
        <w:t>若望默示錄簡介</w:t>
      </w:r>
    </w:p>
    <w:p w:rsidR="00FC62E9" w:rsidRDefault="00FC62E9" w:rsidP="00AD55CA"/>
    <w:p w:rsidR="00FC62E9" w:rsidRPr="00AD55CA" w:rsidRDefault="00FC62E9" w:rsidP="00AD55CA">
      <w:r w:rsidRPr="00FC62E9">
        <w:rPr>
          <w:rFonts w:hint="eastAsia"/>
        </w:rPr>
        <w:t>附錄：今日新約科學研究的</w:t>
      </w:r>
      <w:r>
        <w:br/>
      </w:r>
      <w:r>
        <w:rPr>
          <w:rFonts w:hint="eastAsia"/>
        </w:rPr>
        <w:t xml:space="preserve">      </w:t>
      </w:r>
      <w:r w:rsidRPr="00FC62E9">
        <w:rPr>
          <w:rFonts w:hint="eastAsia"/>
        </w:rPr>
        <w:t>領域與主題</w:t>
      </w:r>
    </w:p>
    <w:p w:rsidR="00AD55CA" w:rsidRPr="00AD55CA" w:rsidRDefault="00AD55CA" w:rsidP="00AD55CA"/>
    <w:sectPr w:rsidR="00AD55CA" w:rsidRPr="00AD55CA" w:rsidSect="003F2F0D">
      <w:pgSz w:w="11906" w:h="16838"/>
      <w:pgMar w:top="1440" w:right="1800" w:bottom="1440" w:left="180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608B" w:rsidRDefault="008E608B" w:rsidP="00FC62E9">
      <w:r>
        <w:separator/>
      </w:r>
    </w:p>
  </w:endnote>
  <w:endnote w:type="continuationSeparator" w:id="0">
    <w:p w:rsidR="008E608B" w:rsidRDefault="008E608B" w:rsidP="00FC6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608B" w:rsidRDefault="008E608B" w:rsidP="00FC62E9">
      <w:r>
        <w:separator/>
      </w:r>
    </w:p>
  </w:footnote>
  <w:footnote w:type="continuationSeparator" w:id="0">
    <w:p w:rsidR="008E608B" w:rsidRDefault="008E608B" w:rsidP="00FC62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F0F83"/>
    <w:multiLevelType w:val="hybridMultilevel"/>
    <w:tmpl w:val="2D42BE24"/>
    <w:lvl w:ilvl="0" w:tplc="1B18D7BE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szA3MTQ3NbMwMDBQ0lEKTi0uzszPAykwqgUA9mAz0ywAAAA="/>
  </w:docVars>
  <w:rsids>
    <w:rsidRoot w:val="003F2F0D"/>
    <w:rsid w:val="00014F33"/>
    <w:rsid w:val="00053C4B"/>
    <w:rsid w:val="003F2F0D"/>
    <w:rsid w:val="00650432"/>
    <w:rsid w:val="0079546F"/>
    <w:rsid w:val="008E608B"/>
    <w:rsid w:val="009E4579"/>
    <w:rsid w:val="00AD55CA"/>
    <w:rsid w:val="00D51C22"/>
    <w:rsid w:val="00FC6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C7CAC9-F464-4BAA-A4F7-6F6C75737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2F0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C62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C62E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C62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C62E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0</Characters>
  <Application>Microsoft Office Word</Application>
  <DocSecurity>0</DocSecurity>
  <Lines>3</Lines>
  <Paragraphs>1</Paragraphs>
  <ScaleCrop>false</ScaleCrop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思川 林</dc:creator>
  <cp:keywords/>
  <dc:description/>
  <cp:lastModifiedBy>思高讀經推廣中心 方濟會</cp:lastModifiedBy>
  <cp:revision>2</cp:revision>
  <dcterms:created xsi:type="dcterms:W3CDTF">2018-09-25T01:03:00Z</dcterms:created>
  <dcterms:modified xsi:type="dcterms:W3CDTF">2018-09-25T01:03:00Z</dcterms:modified>
</cp:coreProperties>
</file>